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_JuanjoCarin.R</w:t>
      </w:r>
    </w:p>
    <w:p>
      <w:pPr>
        <w:pStyle w:val="Authors"/>
      </w:pPr>
      <w:r>
        <w:t xml:space="preserve">JuanJose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Sep</w:t>
      </w:r>
      <w:r>
        <w:t xml:space="preserve"> </w:t>
      </w:r>
      <w:r>
        <w:t xml:space="preserve">25</w:t>
      </w:r>
      <w:r>
        <w:t xml:space="preserve"> </w:t>
      </w:r>
      <w:r>
        <w:t xml:space="preserve">18:42:13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NormalTok"/>
        </w:rPr>
        <w:t xml:space="preserve">#### INIT ####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oute &lt;-</w:t>
      </w:r>
      <w:r>
        <w:rPr>
          <w:rStyle w:val="StringTok"/>
        </w:rPr>
        <w:t xml:space="preserve"> "C:/Users/JuanJose/Google Drive/ANL/MASTERS/Berkeley/"</w:t>
      </w:r>
      <w:r>
        <w:br w:type="textWrapping"/>
      </w:r>
      <w:r>
        <w:rPr>
          <w:rStyle w:val="NormalTok"/>
        </w:rPr>
        <w:t xml:space="preserve">ro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oute, </w:t>
      </w:r>
      <w:r>
        <w:rPr>
          <w:rStyle w:val="StringTok"/>
        </w:rPr>
        <w:t xml:space="preserve">"DATASCI W203 Exploring and Analyzing Data/Labs/Lab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ange the route if needed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rout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 LIBRARIES 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1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Connect)</w:t>
      </w:r>
    </w:p>
    <w:p>
      <w:pPr>
        <w:pStyle w:val="SourceCode"/>
      </w:pPr>
      <w:r>
        <w:rPr>
          <w:rStyle w:val="VerbatimChar"/>
        </w:rPr>
        <w:t xml:space="preserve">## XLConnect 0.2-7 by Mirai Solutions GmbH</w:t>
      </w:r>
      <w:r>
        <w:br w:type="textWrapping"/>
      </w:r>
      <w:r>
        <w:rPr>
          <w:rStyle w:val="VerbatimChar"/>
        </w:rPr>
        <w:t xml:space="preserve">## http://www.mirai-solutions.com ,</w:t>
      </w:r>
      <w:r>
        <w:br w:type="textWrapping"/>
      </w:r>
      <w:r>
        <w:rPr>
          <w:rStyle w:val="VerbatimChar"/>
        </w:rPr>
        <w:t xml:space="preserve">## http://miraisolutions.wordpress.com</w:t>
      </w:r>
    </w:p>
    <w:p>
      <w:pPr>
        <w:pStyle w:val="SourceCode"/>
      </w:pPr>
      <w:r>
        <w:rPr>
          <w:rStyle w:val="NormalTok"/>
        </w:rPr>
        <w:t xml:space="preserve">#### 1. VARIABLE MANIPULATION ####</w:t>
      </w:r>
      <w:r>
        <w:br w:type="textWrapping"/>
      </w:r>
      <w:r>
        <w:br w:type="textWrapping"/>
      </w:r>
      <w:r>
        <w:rPr>
          <w:rStyle w:val="NormalTok"/>
        </w:rPr>
        <w:t xml:space="preserve">#### a) gdp_growth MEAN</w:t>
      </w:r>
      <w:r>
        <w:br w:type="textWrapping"/>
      </w:r>
      <w:r>
        <w:br w:type="textWrapping"/>
      </w:r>
      <w:r>
        <w:rPr>
          <w:rStyle w:val="NormalTok"/>
        </w:rPr>
        <w:t xml:space="preserve">GDP_World_Bank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_World_Bank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DP_World_Bank$gdp_grow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World_Bank$gdp201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World_Bank$gdp2011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DP_World_Bank)</w:t>
      </w:r>
    </w:p>
    <w:p>
      <w:pPr>
        <w:pStyle w:val="SourceCode"/>
      </w:pPr>
      <w:r>
        <w:rPr>
          <w:rStyle w:val="VerbatimChar"/>
        </w:rPr>
        <w:t xml:space="preserve">## [1] 21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GDP_World_Bank$gdp_growth)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DP_World_Bank$gdp_growth)) </w:t>
      </w:r>
      <w:r>
        <w:rPr>
          <w:rStyle w:val="CommentTok"/>
        </w:rPr>
        <w:t xml:space="preserve"># Another way of counting NA observations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CommentTok"/>
        </w:rPr>
        <w:t xml:space="preserve"># There are missing valures of GDP in 2011 or 2012 or both for 39 out of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212 countries. So the new variable has a numerical value for 173 countries</w:t>
      </w:r>
      <w:r>
        <w:br w:type="textWrapping"/>
      </w:r>
      <w:r>
        <w:rPr>
          <w:rStyle w:val="CommentTok"/>
        </w:rPr>
        <w:t xml:space="preserve"># We can keep these 39 observations in the original dataframe (and u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na.rm=TRUE" when required by the functions) or create a new vari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without the missing values</w:t>
      </w:r>
      <w:r>
        <w:br w:type="textWrapping"/>
      </w:r>
      <w:r>
        <w:rPr>
          <w:rStyle w:val="NormalTok"/>
        </w:rPr>
        <w:t xml:space="preserve">gdp_grow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DP_World_Bank$gdp_growth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dp_growth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World_Bank$Countr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DP_World_Bank$gdp_growth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gdp_growth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_World_Bank$gdp_growth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_growth) </w:t>
      </w:r>
      <w:r>
        <w:rPr>
          <w:rStyle w:val="CommentTok"/>
        </w:rPr>
        <w:t xml:space="preserve"># Another possible way of obtaining the mean</w:t>
      </w:r>
    </w:p>
    <w:p>
      <w:pPr>
        <w:pStyle w:val="SourceCode"/>
      </w:pPr>
      <w:r>
        <w:rPr>
          <w:rStyle w:val="VerbatimChar"/>
        </w:rPr>
        <w:t xml:space="preserve">## [1] 7.172e+0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of the gdp_growth variable 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gdp_growth_mean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ientific=</w:t>
      </w:r>
      <w:r>
        <w:rPr>
          <w:rStyle w:val="NormalTok"/>
        </w:rPr>
        <w:t xml:space="preserve">T)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mean of the gdp_growth variable is 7.172e+09"</w:t>
      </w:r>
    </w:p>
    <w:p>
      <w:pPr>
        <w:pStyle w:val="SourceCode"/>
      </w:pPr>
      <w:r>
        <w:rPr>
          <w:rStyle w:val="NormalTok"/>
        </w:rPr>
        <w:t xml:space="preserve">#### b) gdp_growth HISTOGRAM &amp; FIT TO NORMAL</w:t>
      </w:r>
      <w:r>
        <w:br w:type="textWrapping"/>
      </w:r>
      <w:r>
        <w:br w:type="textWrapping"/>
      </w:r>
      <w:r>
        <w:rPr>
          <w:rStyle w:val="CommentTok"/>
        </w:rPr>
        <w:t xml:space="preserve"># Now we plot the histogram, comparing it with an estimate of its Probabi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nsity Function and the normal PDF with the same mean and standard deviation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dp_growth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_growth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dp_growth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dp_growth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 distrib. w/ same mean &amp; 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estim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nce there are some observations far from the mean, we now zoom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dp_growth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e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1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gdp_growth: Zoom between -1e11 and +1e1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_growth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dp_growth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dp_growth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 distrib. w/ same mean &amp; 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estim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first histogram shows a long right tail, i.e., the distribution 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sitively skewed (the corresponding function confirms this)</w:t>
      </w:r>
      <w:r>
        <w:br w:type="textWrapping"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gdp_growth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151</w:t>
      </w:r>
    </w:p>
    <w:p>
      <w:pPr>
        <w:pStyle w:val="SourceCode"/>
      </w:pPr>
      <w:r>
        <w:rPr>
          <w:rStyle w:val="CommentTok"/>
        </w:rPr>
        <w:t xml:space="preserve"># The comparison against the Probability Density Function of a norm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tribution with the same mean and standard deviation shows that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tribution under analysis is clearly leptokurtic (i.e., the kurtosis 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sitive and high), and hence far from normal</w:t>
      </w:r>
      <w:r>
        <w:br w:type="textWrapping"/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gdp_growth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4.3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umerous outliers causes the standard deviation to be high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an it would be in the absence of those outliers, so a normal distribu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th the same standard deviation (and mean) has a more rounded peak 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nner tails</w:t>
      </w:r>
      <w:r>
        <w:br w:type="textWrapping"/>
      </w:r>
      <w:r>
        <w:br w:type="textWrapping"/>
      </w:r>
      <w:r>
        <w:rPr>
          <w:rStyle w:val="CommentTok"/>
        </w:rPr>
        <w:t xml:space="preserve"># Now we display the boxplot (which says the same about normalit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th &amp; without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dp_growth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dp_growth),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gdp_growth with outlier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Brazil"             "Germany"            "Italy"             </w:t>
      </w:r>
      <w:r>
        <w:br w:type="textWrapping"/>
      </w:r>
      <w:r>
        <w:rPr>
          <w:rStyle w:val="VerbatimChar"/>
        </w:rPr>
        <w:t xml:space="preserve">##  [4] "France"             "Spain"              "China"             </w:t>
      </w:r>
      <w:r>
        <w:br w:type="textWrapping"/>
      </w:r>
      <w:r>
        <w:rPr>
          <w:rStyle w:val="VerbatimChar"/>
        </w:rPr>
        <w:t xml:space="preserve">##  [7] "United States"      "Australia"          "Russian Federation"</w:t>
      </w:r>
      <w:r>
        <w:br w:type="textWrapping"/>
      </w:r>
      <w:r>
        <w:rPr>
          <w:rStyle w:val="VerbatimChar"/>
        </w:rPr>
        <w:t xml:space="preserve">## [10] "Venezuela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dp_growth, </w:t>
      </w:r>
      <w:r>
        <w:rPr>
          <w:rStyle w:val="DataTypeTok"/>
        </w:rPr>
        <w:t xml:space="preserve">outline=</w:t>
      </w:r>
      <w:r>
        <w:rPr>
          <w:rStyle w:val="NormalTok"/>
        </w:rPr>
        <w:t xml:space="preserve">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scaledgdp_growth without outlier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th &amp; without outliers, and scaling the variabl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dp_growth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dp_growth),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scaled gdp_growth with outlier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Brazil"             "Germany"            "Italy"             </w:t>
      </w:r>
      <w:r>
        <w:br w:type="textWrapping"/>
      </w:r>
      <w:r>
        <w:rPr>
          <w:rStyle w:val="VerbatimChar"/>
        </w:rPr>
        <w:t xml:space="preserve">##  [4] "France"             "Spain"              "China"             </w:t>
      </w:r>
      <w:r>
        <w:br w:type="textWrapping"/>
      </w:r>
      <w:r>
        <w:rPr>
          <w:rStyle w:val="VerbatimChar"/>
        </w:rPr>
        <w:t xml:space="preserve">##  [7] "United States"      "Australia"          "Russian Federation"</w:t>
      </w:r>
      <w:r>
        <w:br w:type="textWrapping"/>
      </w:r>
      <w:r>
        <w:rPr>
          <w:rStyle w:val="VerbatimChar"/>
        </w:rPr>
        <w:t xml:space="preserve">## [10] "Venezuela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dp_growth), </w:t>
      </w:r>
      <w:r>
        <w:rPr>
          <w:rStyle w:val="DataTypeTok"/>
        </w:rPr>
        <w:t xml:space="preserve">outline=</w:t>
      </w:r>
      <w:r>
        <w:rPr>
          <w:rStyle w:val="NormalTok"/>
        </w:rPr>
        <w:t xml:space="preserve">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scaled gdp_growth without outlier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clusions:</w:t>
      </w:r>
      <w:r>
        <w:br w:type="textWrapping"/>
      </w:r>
      <w:r>
        <w:rPr>
          <w:rStyle w:val="CommentTok"/>
        </w:rPr>
        <w:t xml:space="preserve"># There are 2 outliers (China and U.S.) almost 8 and 10 standard devia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r from the mean. The probability of 2 observations like these in a 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f size 173 from a normal distribution is infintesimal (the probability o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 single observation more than 3 or 4 standard deviations far from the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s already close to null</w:t>
      </w:r>
      <w:r>
        <w:br w:type="textWrapping"/>
      </w:r>
      <w:r>
        <w:rPr>
          <w:rStyle w:val="CommentTok"/>
        </w:rPr>
        <w:t xml:space="preserve"># The boxplot shows that the median is much lower than the mean...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GDP_World_Bank$gdp_growth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2017000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DP_World_Bank$gdp_growth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7.172e+0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 and that's another indication that the data doesn't fit to the norm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tribution very well... but nothing can be said now about skewn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though the older notion of skew implied a relationship between the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median, the modern definition does not, and for some distributions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lationship we observe doesn't necessarily mean that the skewness 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sitive)</w:t>
      </w:r>
      <w:r>
        <w:br w:type="textWrapping"/>
      </w:r>
      <w:r>
        <w:rPr>
          <w:rStyle w:val="CommentTok"/>
        </w:rPr>
        <w:t xml:space="preserve"># The IQR range is very small (in terms of standard deviations): about 0.4 SD</w:t>
      </w:r>
      <w:r>
        <w:br w:type="textWrapping"/>
      </w:r>
      <w:r>
        <w:rPr>
          <w:rStyle w:val="KeywordTok"/>
        </w:rPr>
        <w:t xml:space="preserve">IQR</w:t>
      </w:r>
      <w:r>
        <w:rPr>
          <w:rStyle w:val="NormalTok"/>
        </w:rPr>
        <w:t xml:space="preserve">(gdp_growth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dp_growth)</w:t>
      </w:r>
    </w:p>
    <w:p>
      <w:pPr>
        <w:pStyle w:val="SourceCode"/>
      </w:pPr>
      <w:r>
        <w:rPr>
          <w:rStyle w:val="VerbatimChar"/>
        </w:rPr>
        <w:t xml:space="preserve">## [1] 0.0383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ile the IQR range of a normal distribution is about 1.5 SD. That'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other proof of the normal distribution being a poor fit to our data, 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so means that the distribution is leptokurtic</w:t>
      </w:r>
      <w:r>
        <w:br w:type="textWrapping"/>
      </w:r>
      <w:r>
        <w:br w:type="textWrapping"/>
      </w:r>
      <w:r>
        <w:rPr>
          <w:rStyle w:val="CommentTok"/>
        </w:rPr>
        <w:t xml:space="preserve"># The Q-Q plot is another indication of non-normality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dp_growth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finally use the Shapiro-Wilkes 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gdp_growth)$p.value</w:t>
      </w:r>
    </w:p>
    <w:p>
      <w:pPr>
        <w:pStyle w:val="SourceCode"/>
      </w:pPr>
      <w:r>
        <w:rPr>
          <w:rStyle w:val="VerbatimChar"/>
        </w:rPr>
        <w:t xml:space="preserve">## [1] 1.341e-2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p-value is so low that we would have to reject the null hypothesis th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samples came from a normal distribut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 c) high_growth &amp; COUNTRIES ABOVE MEAN</w:t>
      </w:r>
      <w:r>
        <w:br w:type="textWrapping"/>
      </w:r>
      <w:r>
        <w:br w:type="textWrapping"/>
      </w:r>
      <w:r>
        <w:rPr>
          <w:rStyle w:val="NormalTok"/>
        </w:rPr>
        <w:t xml:space="preserve">high_grow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growth 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_growth)</w:t>
      </w:r>
      <w:r>
        <w:br w:type="textWrapping"/>
      </w:r>
      <w:r>
        <w:rPr>
          <w:rStyle w:val="CommentTok"/>
        </w:rPr>
        <w:t xml:space="preserve"># or</w:t>
      </w:r>
      <w:r>
        <w:br w:type="textWrapping"/>
      </w:r>
      <w:r>
        <w:rPr>
          <w:rStyle w:val="CommentTok"/>
        </w:rPr>
        <w:t xml:space="preserve"># GDP_World_Bank$high_growth &lt;- </w:t>
      </w:r>
      <w:r>
        <w:br w:type="textWrapping"/>
      </w:r>
      <w:r>
        <w:rPr>
          <w:rStyle w:val="CommentTok"/>
        </w:rPr>
        <w:t xml:space="preserve">#    GDP_World_Bank$gdp_growth &gt; mean(GDP_World_Bank$gdp_growth,na.rm=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igh_growth[high_growth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 have above average grow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31 countries have above average growth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igh_growth[high_growth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 have below average grow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42 countries have below average growth"</w:t>
      </w:r>
    </w:p>
    <w:p>
      <w:pPr>
        <w:pStyle w:val="SourceCode"/>
      </w:pPr>
      <w:r>
        <w:rPr>
          <w:rStyle w:val="CommentTok"/>
        </w:rPr>
        <w:t xml:space="preserve"># As previously explained, the mean was much larger than the median, so a 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than 50% of the countries have below average grow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ually, less than 18% of the countries have above average growth </w:t>
      </w:r>
      <w:r>
        <w:br w:type="textWrapping"/>
      </w:r>
      <w:r>
        <w:rPr>
          <w:rStyle w:val="NormalTok"/>
        </w:rPr>
        <w:t xml:space="preserve">(prob_below_av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igh_growth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igh_growth)))</w:t>
      </w:r>
    </w:p>
    <w:p>
      <w:pPr>
        <w:pStyle w:val="SourceCode"/>
      </w:pPr>
      <w:r>
        <w:rPr>
          <w:rStyle w:val="VerbatimChar"/>
        </w:rPr>
        <w:t xml:space="preserve">##   TRUE </w:t>
      </w:r>
      <w:r>
        <w:br w:type="textWrapping"/>
      </w:r>
      <w:r>
        <w:rPr>
          <w:rStyle w:val="VerbatimChar"/>
        </w:rPr>
        <w:t xml:space="preserve">## 0.8208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dp_growth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prob_below_av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ientific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[1] 7.221e+09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_growth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ientific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[1] 7.172e+0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at is coherent with what the histogram showed: a long right tai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using the distribution to be positively skewed</w:t>
      </w:r>
      <w:r>
        <w:br w:type="textWrapping"/>
      </w:r>
      <w:r>
        <w:br w:type="textWrapping"/>
      </w:r>
      <w:r>
        <w:rPr>
          <w:rStyle w:val="NormalTok"/>
        </w:rPr>
        <w:t xml:space="preserve">#### 2. DATA IMPORT ####</w:t>
      </w:r>
      <w:r>
        <w:br w:type="textWrapping"/>
      </w:r>
      <w:r>
        <w:br w:type="textWrapping"/>
      </w:r>
      <w:r>
        <w:rPr>
          <w:rStyle w:val="NormalTok"/>
        </w:rPr>
        <w:t xml:space="preserve">#### a) New metric country-level variable</w:t>
      </w:r>
      <w:r>
        <w:br w:type="textWrapping"/>
      </w:r>
      <w:r>
        <w:br w:type="textWrapping"/>
      </w:r>
      <w:r>
        <w:rPr>
          <w:rStyle w:val="CommentTok"/>
        </w:rPr>
        <w:t xml:space="preserve"># I found a very powerful source (needless to say, GOOG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://www.google.com/publicdata), which not only gathers data from multi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urces but also allows to plot them in multiple ways.</w:t>
      </w:r>
      <w:r>
        <w:br w:type="textWrapping"/>
      </w:r>
      <w:r>
        <w:rPr>
          <w:rStyle w:val="CommentTok"/>
        </w:rPr>
        <w:t xml:space="preserve"># My first thought was considering one of the sources mentioned there: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ternational Monetary Fund (IMF)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://www.google.com/publicdata/explore?ds=k3s92bru78li6_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://www.imf.org/external/pubs/ft/weo/2014/01/weodata/download.asp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://www.imf.org/external/pubs/ft/weo/2014/01/weodata/WEOApr2014all.x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ere you can download information by countries about several measures o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DP, Purchasing-Power-Parity (PPP), Inflation, Volume of Imports &amp; Expor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f Goods &amp; Services, Unemployment Rate, General Government Revenue, etc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from 1980 to 2011 or 2013 depending on the country, and estimates unt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2019)</w:t>
      </w:r>
      <w:r>
        <w:br w:type="textWrapping"/>
      </w:r>
      <w:r>
        <w:rPr>
          <w:rStyle w:val="CommentTok"/>
        </w:rPr>
        <w:t xml:space="preserve"># But most of those variables are  related to GDP, so it would have been 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ilar exercise</w:t>
      </w:r>
      <w:r>
        <w:br w:type="textWrapping"/>
      </w:r>
      <w:r>
        <w:br w:type="textWrapping"/>
      </w:r>
      <w:r>
        <w:rPr>
          <w:rStyle w:val="CommentTok"/>
        </w:rPr>
        <w:t xml:space="preserve"># As we've previosly tried to fit a sample distribution to normality, I thou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f possible variables (on a country level) that may fit to that distribution</w:t>
      </w:r>
      <w:r>
        <w:br w:type="textWrapping"/>
      </w:r>
      <w:r>
        <w:rPr>
          <w:rStyle w:val="CommentTok"/>
        </w:rPr>
        <w:t xml:space="preserve"># Intelligence Quotient (IQ) is actually designed to fit to a norm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tribution (http://en.wikipedia.org/wiki/Intelligence_quotient), where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an is 100 points, and the standard deviation is 15 points</w:t>
      </w:r>
      <w:r>
        <w:br w:type="textWrapping"/>
      </w:r>
      <w:r>
        <w:rPr>
          <w:rStyle w:val="CommentTok"/>
        </w:rPr>
        <w:t xml:space="preserve"># And found what I was looking for in this other source (IBM)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://www-958.ibm.com/software/analytics/manyeyes/datase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://www-958.ibm.com/software/analytics/manyeyes/datasets/national-iq-scores-country-ranking/versions/1.txt</w:t>
      </w:r>
      <w:r>
        <w:br w:type="textWrapping"/>
      </w:r>
      <w:r>
        <w:rPr>
          <w:rStyle w:val="CommentTok"/>
        </w:rPr>
        <w:t xml:space="preserve"># Since the number of Countries slightly varied from the ones mentioned 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GDP_World_Bank.csv", I modified the tab-delimited text file (and used th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ified version instead) </w:t>
      </w:r>
      <w:r>
        <w:br w:type="textWrapping"/>
      </w:r>
      <w:r>
        <w:br w:type="textWrapping"/>
      </w:r>
      <w:r>
        <w:rPr>
          <w:rStyle w:val="NormalTok"/>
        </w:rPr>
        <w:t xml:space="preserve">I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GDP_World_Bank, IQ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F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DF$Avg.IQ), ])</w:t>
      </w:r>
    </w:p>
    <w:p>
      <w:pPr>
        <w:pStyle w:val="SourceCode"/>
      </w:pPr>
      <w:r>
        <w:rPr>
          <w:rStyle w:val="VerbatimChar"/>
        </w:rPr>
        <w:t xml:space="preserve">## [1] 18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DF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DF$Avg.IQ), ]$Avg.IQ)</w:t>
      </w:r>
    </w:p>
    <w:p>
      <w:pPr>
        <w:pStyle w:val="SourceCode"/>
      </w:pPr>
      <w:r>
        <w:rPr>
          <w:rStyle w:val="VerbatimChar"/>
        </w:rPr>
        <w:t xml:space="preserve">## [1] 84.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newDF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DF$Avg.IQ), ]$Avg.IQ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wDF$Avg.IQ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Average IQ by Count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DF$Avg.IQ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wDF$Avg.IQ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ewDF$Avg.IQ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 distrib. w/ same mean &amp; 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estim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gardless of whether the IQ variable is normal, we are working with samples o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ans. Therefore, by the Central Limit Theorem, the distribution of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mean should approach the normal distribution... and that's not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se. We just have to look at the histogram to see that the distribution 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modal, and far from normal</w:t>
      </w:r>
      <w:r>
        <w:br w:type="textWrapping"/>
      </w:r>
      <w:r>
        <w:rPr>
          <w:rStyle w:val="CommentTok"/>
        </w:rPr>
        <w:t xml:space="preserve"># For example, we can observe the following fact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mean of the sampling distribution is 84.7, 1 standard deviation -of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population, according to IQ test design, not of the sampl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tribution- below the expected mean of the population (100 points). Tha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tradicts the Law of Large Number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25 out of the 184 countries have an average IQ 2 standard deviations (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ints) below the expected mean. That's the 13.6% of the samples, when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pected probability in a normal distribution would be less than 2.5%</w:t>
      </w:r>
      <w:r>
        <w:br w:type="textWrapping"/>
      </w:r>
      <w:r>
        <w:rPr>
          <w:rStyle w:val="CommentTok"/>
        </w:rPr>
        <w:t xml:space="preserve"># Was sir Francis Galton wrong? Probably. But there are 3 main PROBLEMS here:</w:t>
      </w:r>
      <w:r>
        <w:br w:type="textWrapping"/>
      </w:r>
      <w:r>
        <w:rPr>
          <w:rStyle w:val="CommentTok"/>
        </w:rPr>
        <w:t xml:space="preserve"># 1. IQ tests are not 100% infallible. That leads to effects lik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://en.wikipedia.org/wiki/Flynn_effect, or the fact that there a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uge differences between countries (some people argue that IQ tests are n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fectly adapted to each country)</w:t>
      </w:r>
      <w:r>
        <w:br w:type="textWrapping"/>
      </w:r>
      <w:r>
        <w:rPr>
          <w:rStyle w:val="CommentTok"/>
        </w:rPr>
        <w:t xml:space="preserve"># 2. We don't have evidence that the samples were purely random or well selec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each country</w:t>
      </w:r>
      <w:r>
        <w:br w:type="textWrapping"/>
      </w:r>
      <w:r>
        <w:rPr>
          <w:rStyle w:val="CommentTok"/>
        </w:rPr>
        <w:t xml:space="preserve"># 3. Each sample was drawn from completely different groups: we should not mak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lusions about individuals between groups (Ecological Fallacy). Moreov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ool (the test) used to measure the variable was not always the same</w:t>
      </w:r>
      <w:r>
        <w:br w:type="textWrapping"/>
      </w:r>
      <w:r>
        <w:rPr>
          <w:rStyle w:val="CommentTok"/>
        </w:rPr>
        <w:t xml:space="preserve"># CONCLUSIONS:</w:t>
      </w:r>
      <w:r>
        <w:br w:type="textWrapping"/>
      </w:r>
      <w:r>
        <w:rPr>
          <w:rStyle w:val="CommentTok"/>
        </w:rPr>
        <w:t xml:space="preserve"># The IQ tests do not seem to be a valid tool to measure intelligence (based 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ich countries have a lowest average IQ, all of them in Africa, it see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 measures culture &amp; education rather than intelligence)</w:t>
      </w:r>
      <w:r>
        <w:br w:type="textWrapping"/>
      </w:r>
      <w:r>
        <w:rPr>
          <w:rStyle w:val="CommentTok"/>
        </w:rPr>
        <w:t xml:space="preserve"># OR the assumption that IQ is normally distributed is wrong (maybe it 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thin a country -we can't know it with just the aveage- ...but probably n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with a mean of 100 points in many cases)</w:t>
      </w:r>
      <w:r>
        <w:br w:type="textWrapping"/>
      </w:r>
      <w:r>
        <w:rPr>
          <w:rStyle w:val="CommentTok"/>
        </w:rPr>
        <w:t xml:space="preserve"># AND, unless the same tool is used to measure a variable, we're working wi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s of different variables</w:t>
      </w:r>
      <w:r>
        <w:br w:type="textWrapping"/>
      </w:r>
      <w:r>
        <w:rPr>
          <w:rStyle w:val="CommentTok"/>
        </w:rPr>
        <w:t xml:space="preserve"># AND FINALLY we should know if the samples have been drawn appropriate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thin each country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newDF$Avg.IQ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newDF)]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newDF$gdp_growth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newDF)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andardized Avg I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GDP growth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_JuanjoCarin_files/figure-docx/unnamed-chunk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f3fd6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_JuanjoCarin.R</dc:title>
  <dc:creator>JuanJose</dc:creator>
</cp:coreProperties>
</file>